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visualizatio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8</w:t>
      </w:r>
    </w:p>
    <w:p>
      <w:pPr>
        <w:pStyle w:val="SourceCode"/>
      </w:pP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REQUENCY PLOT OF FOOT PREFERRE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ferred.Foo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of the players are right foo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OF PLAYER RATING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f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Overal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Ratings Are Normally Distribu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mean can be used as a measure of central tend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OF AGE VS VALUE</w:t>
      </w:r>
      <w:r>
        <w:br w:type="textWrapping"/>
      </w:r>
      <w:r>
        <w:rPr>
          <w:rStyle w:val="NormalTok"/>
        </w:rPr>
        <w:t xml:space="preserve">fi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and und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 to 25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 to 3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 to 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 35"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f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ge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s Are In High Demand In Their Mid-20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ation on a log scale, so differenc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tween the age groups are significa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VALUE VS OVERALL RATING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f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Overa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er Ratings Cost More Mon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UENCY PLOT OF TEAM VS TOTAL WAG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f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W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Wag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lub, TotalWage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Wag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20 highest wage bills in FIFA19 and how much one rating point costs in wag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visualization.r</dc:title>
  <dc:creator>abhia</dc:creator>
  <cp:keywords/>
  <dcterms:created xsi:type="dcterms:W3CDTF">2019-11-18T17:51:09Z</dcterms:created>
  <dcterms:modified xsi:type="dcterms:W3CDTF">2019-11-18T17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8</vt:lpwstr>
  </property>
</Properties>
</file>